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768EF6A" wp14:editId="7FB584D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16610" cy="800100"/>
            <wp:effectExtent l="0" t="0" r="2540" b="0"/>
            <wp:wrapTight wrapText="bothSides">
              <wp:wrapPolygon edited="0">
                <wp:start x="6047" y="0"/>
                <wp:lineTo x="2519" y="2571"/>
                <wp:lineTo x="0" y="5657"/>
                <wp:lineTo x="0" y="13371"/>
                <wp:lineTo x="504" y="16457"/>
                <wp:lineTo x="6047" y="21086"/>
                <wp:lineTo x="6551" y="21086"/>
                <wp:lineTo x="14613" y="21086"/>
                <wp:lineTo x="15117" y="21086"/>
                <wp:lineTo x="20659" y="16971"/>
                <wp:lineTo x="21163" y="13371"/>
                <wp:lineTo x="21163" y="3600"/>
                <wp:lineTo x="15117" y="0"/>
                <wp:lineTo x="6047" y="0"/>
              </wp:wrapPolygon>
            </wp:wrapTight>
            <wp:docPr id="3" name="Picture 3" descr="C:\Users\e062078\BO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62078\BOU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666" cy="81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54D">
        <w:rPr>
          <w:rFonts w:cstheme="minorHAnsi"/>
          <w:b/>
          <w:sz w:val="24"/>
          <w:szCs w:val="24"/>
          <w:lang w:val="tr-TR"/>
        </w:rPr>
        <w:t xml:space="preserve">Software Engineering, </w:t>
      </w:r>
      <w:r w:rsidRPr="00164A4F">
        <w:rPr>
          <w:rFonts w:cstheme="minorHAnsi"/>
          <w:b/>
          <w:sz w:val="24"/>
          <w:szCs w:val="24"/>
          <w:lang w:val="tr-TR"/>
        </w:rPr>
        <w:t>Department of Computer Engineering</w:t>
      </w:r>
    </w:p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sz w:val="24"/>
          <w:szCs w:val="24"/>
          <w:lang w:val="tr-TR"/>
        </w:rPr>
        <w:t>Boğaziçi University</w:t>
      </w:r>
    </w:p>
    <w:p w:rsidR="00DA224A" w:rsidRPr="00164A4F" w:rsidRDefault="00536805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April</w:t>
      </w:r>
      <w:r w:rsidR="007B14D3">
        <w:rPr>
          <w:rFonts w:cstheme="minorHAnsi"/>
          <w:sz w:val="24"/>
          <w:szCs w:val="24"/>
          <w:lang w:val="tr-TR"/>
        </w:rPr>
        <w:t xml:space="preserve"> 2018</w:t>
      </w:r>
    </w:p>
    <w:p w:rsidR="00DA224A" w:rsidRDefault="00604233" w:rsidP="00DA224A">
      <w:pPr>
        <w:rPr>
          <w:rFonts w:cstheme="minorHAnsi"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By</w:t>
      </w:r>
      <w:r w:rsidR="00DA224A" w:rsidRPr="00164A4F">
        <w:rPr>
          <w:rFonts w:cstheme="minorHAnsi"/>
          <w:sz w:val="24"/>
          <w:szCs w:val="24"/>
          <w:lang w:val="tr-TR"/>
        </w:rPr>
        <w:t xml:space="preserve"> Taner Eşme</w:t>
      </w:r>
    </w:p>
    <w:p w:rsidR="00164A4F" w:rsidRPr="00164A4F" w:rsidRDefault="00164A4F" w:rsidP="00DA224A">
      <w:pPr>
        <w:rPr>
          <w:rFonts w:cstheme="minorHAnsi"/>
          <w:sz w:val="24"/>
          <w:szCs w:val="24"/>
          <w:lang w:val="tr-TR"/>
        </w:rPr>
      </w:pPr>
    </w:p>
    <w:p w:rsidR="006A2A33" w:rsidRPr="00C11460" w:rsidRDefault="00C11460" w:rsidP="006A2A33">
      <w:pPr>
        <w:jc w:val="center"/>
        <w:rPr>
          <w:rFonts w:cstheme="minorHAnsi"/>
          <w:b/>
          <w:sz w:val="32"/>
          <w:szCs w:val="24"/>
        </w:rPr>
      </w:pPr>
      <w:r w:rsidRPr="00C11460">
        <w:rPr>
          <w:rFonts w:cstheme="minorHAnsi"/>
          <w:b/>
          <w:sz w:val="32"/>
          <w:szCs w:val="24"/>
        </w:rPr>
        <w:t xml:space="preserve">PROGRESS REPORT OF </w:t>
      </w:r>
      <w:r w:rsidR="00CA3DF0">
        <w:rPr>
          <w:rFonts w:cstheme="minorHAnsi"/>
          <w:b/>
          <w:sz w:val="32"/>
          <w:szCs w:val="24"/>
        </w:rPr>
        <w:t xml:space="preserve">THE </w:t>
      </w:r>
      <w:r w:rsidRPr="00C11460">
        <w:rPr>
          <w:rFonts w:cstheme="minorHAnsi"/>
          <w:b/>
          <w:sz w:val="32"/>
          <w:szCs w:val="24"/>
        </w:rPr>
        <w:t>SURVEY ON “</w:t>
      </w:r>
      <w:r w:rsidR="006077E6">
        <w:rPr>
          <w:rFonts w:cstheme="minorHAnsi"/>
          <w:b/>
          <w:sz w:val="32"/>
          <w:szCs w:val="24"/>
        </w:rPr>
        <w:t xml:space="preserve">SOFTWARE ENGINEERING FOR </w:t>
      </w:r>
      <w:r w:rsidR="00536805">
        <w:rPr>
          <w:rFonts w:cstheme="minorHAnsi"/>
          <w:b/>
          <w:sz w:val="32"/>
          <w:szCs w:val="24"/>
        </w:rPr>
        <w:t xml:space="preserve">MESSAGE PASSING </w:t>
      </w:r>
      <w:r w:rsidR="001345FE">
        <w:rPr>
          <w:rFonts w:cstheme="minorHAnsi"/>
          <w:b/>
          <w:sz w:val="32"/>
          <w:szCs w:val="24"/>
        </w:rPr>
        <w:t xml:space="preserve">PARALLEL </w:t>
      </w:r>
      <w:r w:rsidR="00536805">
        <w:rPr>
          <w:rFonts w:cstheme="minorHAnsi"/>
          <w:b/>
          <w:sz w:val="32"/>
          <w:szCs w:val="24"/>
        </w:rPr>
        <w:t>CLUSTERS</w:t>
      </w:r>
      <w:r w:rsidRPr="00C11460">
        <w:rPr>
          <w:rFonts w:cstheme="minorHAnsi"/>
          <w:b/>
          <w:sz w:val="32"/>
          <w:szCs w:val="24"/>
        </w:rPr>
        <w:t>”</w:t>
      </w:r>
    </w:p>
    <w:p w:rsidR="00DA224A" w:rsidRPr="00164A4F" w:rsidRDefault="00DA224A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Introduction</w:t>
      </w:r>
    </w:p>
    <w:p w:rsidR="009A5B06" w:rsidRDefault="008758C7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report</w:t>
      </w:r>
      <w:r w:rsidR="00CC4854">
        <w:rPr>
          <w:rFonts w:cstheme="minorHAnsi"/>
          <w:sz w:val="24"/>
          <w:szCs w:val="24"/>
        </w:rPr>
        <w:t xml:space="preserve"> gives you information about the progress</w:t>
      </w:r>
      <w:r w:rsidR="009149B9">
        <w:rPr>
          <w:rFonts w:cstheme="minorHAnsi"/>
          <w:sz w:val="24"/>
          <w:szCs w:val="24"/>
        </w:rPr>
        <w:t xml:space="preserve"> of my survey project for SWE578</w:t>
      </w:r>
      <w:r w:rsidR="00CC4854">
        <w:rPr>
          <w:rFonts w:cstheme="minorHAnsi"/>
          <w:sz w:val="24"/>
          <w:szCs w:val="24"/>
        </w:rPr>
        <w:t xml:space="preserve">. As you might remember, my survey project was an investigation on </w:t>
      </w:r>
      <w:r w:rsidR="006077E6">
        <w:rPr>
          <w:rFonts w:cstheme="minorHAnsi"/>
          <w:sz w:val="24"/>
          <w:szCs w:val="24"/>
        </w:rPr>
        <w:t xml:space="preserve">software engineering for </w:t>
      </w:r>
      <w:r w:rsidR="001345FE">
        <w:rPr>
          <w:rFonts w:cstheme="minorHAnsi"/>
          <w:sz w:val="24"/>
          <w:szCs w:val="24"/>
        </w:rPr>
        <w:t>message passing parallel clusters</w:t>
      </w:r>
      <w:r w:rsidR="00CC4854">
        <w:rPr>
          <w:rFonts w:cstheme="minorHAnsi"/>
          <w:sz w:val="24"/>
          <w:szCs w:val="24"/>
        </w:rPr>
        <w:t>.</w:t>
      </w:r>
      <w:r w:rsidR="00D7116A">
        <w:rPr>
          <w:rFonts w:cstheme="minorHAnsi"/>
          <w:sz w:val="24"/>
          <w:szCs w:val="24"/>
        </w:rPr>
        <w:t xml:space="preserve"> </w:t>
      </w:r>
      <w:r w:rsidR="00B378A7">
        <w:rPr>
          <w:rFonts w:cstheme="minorHAnsi"/>
          <w:sz w:val="24"/>
          <w:szCs w:val="24"/>
        </w:rPr>
        <w:t xml:space="preserve">This report will first present preliminary findings that I have completed so far </w:t>
      </w:r>
      <w:r w:rsidR="003C6D09">
        <w:rPr>
          <w:rFonts w:cstheme="minorHAnsi"/>
          <w:sz w:val="24"/>
          <w:szCs w:val="24"/>
        </w:rPr>
        <w:t>about my survey. Then, it will address the remaining topics uncovered so far.</w:t>
      </w:r>
      <w:r w:rsidR="00C11D8E">
        <w:rPr>
          <w:rFonts w:cstheme="minorHAnsi"/>
          <w:sz w:val="24"/>
          <w:szCs w:val="24"/>
        </w:rPr>
        <w:t xml:space="preserve"> The third section of the report is conclusion part.</w:t>
      </w:r>
    </w:p>
    <w:p w:rsidR="00DA224A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mpleted Research</w:t>
      </w:r>
    </w:p>
    <w:p w:rsidR="00EA41F4" w:rsidRDefault="00C25AAE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 of all, </w:t>
      </w:r>
      <w:r w:rsidR="00EA41F4">
        <w:rPr>
          <w:rFonts w:cstheme="minorHAnsi"/>
          <w:sz w:val="24"/>
          <w:szCs w:val="24"/>
        </w:rPr>
        <w:t xml:space="preserve">I have </w:t>
      </w:r>
      <w:r w:rsidR="002A629B">
        <w:rPr>
          <w:rFonts w:cstheme="minorHAnsi"/>
          <w:sz w:val="24"/>
          <w:szCs w:val="24"/>
        </w:rPr>
        <w:t>started my research by trying to find</w:t>
      </w:r>
      <w:r w:rsidR="00EA41F4">
        <w:rPr>
          <w:rFonts w:cstheme="minorHAnsi"/>
          <w:sz w:val="24"/>
          <w:szCs w:val="24"/>
        </w:rPr>
        <w:t xml:space="preserve"> a definition for the term</w:t>
      </w:r>
      <w:r w:rsidR="003D441B">
        <w:rPr>
          <w:rFonts w:cstheme="minorHAnsi"/>
          <w:sz w:val="24"/>
          <w:szCs w:val="24"/>
        </w:rPr>
        <w:t>s</w:t>
      </w:r>
      <w:r w:rsidR="00EA41F4">
        <w:rPr>
          <w:rFonts w:cstheme="minorHAnsi"/>
          <w:sz w:val="24"/>
          <w:szCs w:val="24"/>
        </w:rPr>
        <w:t xml:space="preserve"> of “</w:t>
      </w:r>
      <w:r w:rsidR="003F5BD6">
        <w:rPr>
          <w:rFonts w:cstheme="minorHAnsi"/>
          <w:sz w:val="24"/>
          <w:szCs w:val="24"/>
        </w:rPr>
        <w:t>message-passing”</w:t>
      </w:r>
      <w:r w:rsidR="003D441B">
        <w:rPr>
          <w:rFonts w:cstheme="minorHAnsi"/>
          <w:sz w:val="24"/>
          <w:szCs w:val="24"/>
        </w:rPr>
        <w:t xml:space="preserve"> and “computer clusters”</w:t>
      </w:r>
      <w:r w:rsidR="003F5BD6">
        <w:rPr>
          <w:rFonts w:cstheme="minorHAnsi"/>
          <w:sz w:val="24"/>
          <w:szCs w:val="24"/>
        </w:rPr>
        <w:t xml:space="preserve">. </w:t>
      </w:r>
      <w:r w:rsidR="00EA41F4">
        <w:rPr>
          <w:rFonts w:cstheme="minorHAnsi"/>
          <w:sz w:val="24"/>
          <w:szCs w:val="24"/>
        </w:rPr>
        <w:t xml:space="preserve">According to Wikipedia [1], </w:t>
      </w:r>
      <w:r w:rsidR="00A9043E">
        <w:rPr>
          <w:rFonts w:cstheme="minorHAnsi"/>
          <w:sz w:val="24"/>
          <w:szCs w:val="24"/>
        </w:rPr>
        <w:t xml:space="preserve">message-passing </w:t>
      </w:r>
      <w:r w:rsidR="00EA41F4">
        <w:rPr>
          <w:rFonts w:cstheme="minorHAnsi"/>
          <w:sz w:val="24"/>
          <w:szCs w:val="24"/>
        </w:rPr>
        <w:t>is “</w:t>
      </w:r>
      <w:r w:rsidR="00B220F3">
        <w:rPr>
          <w:rFonts w:cstheme="minorHAnsi"/>
          <w:sz w:val="24"/>
          <w:szCs w:val="24"/>
        </w:rPr>
        <w:t xml:space="preserve">a technique for invoking behavior (i.e. running a program) on a computer. </w:t>
      </w:r>
      <w:r w:rsidR="00917B5F">
        <w:rPr>
          <w:rFonts w:cstheme="minorHAnsi"/>
          <w:sz w:val="24"/>
          <w:szCs w:val="24"/>
        </w:rPr>
        <w:t>The invoking program sends a message to a process and relies on the process and supporting infrastructure to select and invoke the actual code to run</w:t>
      </w:r>
      <w:r w:rsidR="00EA41F4">
        <w:rPr>
          <w:rFonts w:cstheme="minorHAnsi"/>
          <w:sz w:val="24"/>
          <w:szCs w:val="24"/>
        </w:rPr>
        <w:t>”.</w:t>
      </w:r>
      <w:r w:rsidR="00E07EF6">
        <w:rPr>
          <w:rFonts w:cstheme="minorHAnsi"/>
          <w:sz w:val="24"/>
          <w:szCs w:val="24"/>
        </w:rPr>
        <w:t xml:space="preserve"> </w:t>
      </w:r>
      <w:r w:rsidR="00783B69">
        <w:rPr>
          <w:rFonts w:cstheme="minorHAnsi"/>
          <w:sz w:val="24"/>
          <w:szCs w:val="24"/>
        </w:rPr>
        <w:t>Besides of this definition</w:t>
      </w:r>
      <w:r w:rsidR="00F76CEE">
        <w:rPr>
          <w:rFonts w:cstheme="minorHAnsi"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7C6D3A">
        <w:rPr>
          <w:rFonts w:cstheme="minorHAnsi"/>
          <w:sz w:val="24"/>
          <w:szCs w:val="24"/>
        </w:rPr>
        <w:t>a</w:t>
      </w:r>
      <w:r w:rsidR="00E049E4">
        <w:rPr>
          <w:rFonts w:cstheme="minorHAnsi"/>
          <w:sz w:val="24"/>
          <w:szCs w:val="24"/>
        </w:rPr>
        <w:t xml:space="preserve">ccording to </w:t>
      </w:r>
      <w:r w:rsidR="00B52E13">
        <w:rPr>
          <w:rFonts w:cstheme="minorHAnsi"/>
          <w:sz w:val="24"/>
          <w:szCs w:val="24"/>
        </w:rPr>
        <w:t>IBM</w:t>
      </w:r>
      <w:r w:rsidR="00783B69">
        <w:rPr>
          <w:rFonts w:cstheme="minorHAnsi"/>
          <w:sz w:val="24"/>
          <w:szCs w:val="24"/>
        </w:rPr>
        <w:t xml:space="preserve"> [</w:t>
      </w:r>
      <w:r w:rsidR="00783B69" w:rsidRPr="00D16DFC">
        <w:rPr>
          <w:rFonts w:cstheme="minorHAnsi"/>
          <w:noProof/>
          <w:sz w:val="24"/>
          <w:szCs w:val="24"/>
        </w:rPr>
        <w:t>2]</w:t>
      </w:r>
      <w:r w:rsidR="00D16DFC">
        <w:rPr>
          <w:rFonts w:cstheme="minorHAnsi"/>
          <w:noProof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E049E4">
        <w:rPr>
          <w:rFonts w:cstheme="minorHAnsi"/>
          <w:sz w:val="24"/>
          <w:szCs w:val="24"/>
        </w:rPr>
        <w:t xml:space="preserve">a </w:t>
      </w:r>
      <w:r w:rsidR="00783B69">
        <w:rPr>
          <w:rFonts w:cstheme="minorHAnsi"/>
          <w:sz w:val="24"/>
          <w:szCs w:val="24"/>
        </w:rPr>
        <w:t xml:space="preserve">computer cluster </w:t>
      </w:r>
      <w:r w:rsidR="00E049E4">
        <w:rPr>
          <w:rFonts w:cstheme="minorHAnsi"/>
          <w:sz w:val="24"/>
          <w:szCs w:val="24"/>
        </w:rPr>
        <w:t>is “a group of servers and other resources that are connected through hardware, networks, and software to behave as if they were a single system”</w:t>
      </w:r>
      <w:r w:rsidR="006D6E13">
        <w:rPr>
          <w:rFonts w:cstheme="minorHAnsi"/>
          <w:sz w:val="24"/>
          <w:szCs w:val="24"/>
        </w:rPr>
        <w:t>.</w:t>
      </w:r>
    </w:p>
    <w:p w:rsidR="00C7142D" w:rsidRDefault="00D3283D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have </w:t>
      </w:r>
      <w:r w:rsidR="00466C39">
        <w:rPr>
          <w:rFonts w:cstheme="minorHAnsi"/>
          <w:sz w:val="24"/>
          <w:szCs w:val="24"/>
        </w:rPr>
        <w:t xml:space="preserve">continued my research by investigating </w:t>
      </w:r>
      <w:r w:rsidR="009D305B">
        <w:rPr>
          <w:rFonts w:cstheme="minorHAnsi"/>
          <w:sz w:val="24"/>
          <w:szCs w:val="24"/>
        </w:rPr>
        <w:t xml:space="preserve">the history of cluster computers and </w:t>
      </w:r>
      <w:r w:rsidR="002A5D6E">
        <w:rPr>
          <w:rFonts w:cstheme="minorHAnsi"/>
          <w:sz w:val="24"/>
          <w:szCs w:val="24"/>
        </w:rPr>
        <w:t xml:space="preserve">fundamental </w:t>
      </w:r>
      <w:r w:rsidR="00BB736D">
        <w:rPr>
          <w:rFonts w:cstheme="minorHAnsi"/>
          <w:sz w:val="24"/>
          <w:szCs w:val="24"/>
        </w:rPr>
        <w:t>attributes</w:t>
      </w:r>
      <w:r w:rsidR="002A5D6E">
        <w:rPr>
          <w:rFonts w:cstheme="minorHAnsi"/>
          <w:sz w:val="24"/>
          <w:szCs w:val="24"/>
        </w:rPr>
        <w:t xml:space="preserve"> of them.</w:t>
      </w:r>
    </w:p>
    <w:p w:rsidR="005D2058" w:rsidRDefault="008264B0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</w:t>
      </w:r>
      <w:r w:rsidR="00335734">
        <w:rPr>
          <w:rFonts w:cstheme="minorHAnsi"/>
          <w:sz w:val="24"/>
          <w:szCs w:val="24"/>
        </w:rPr>
        <w:t xml:space="preserve">reliminary research showed that </w:t>
      </w:r>
      <w:r w:rsidR="00627D68">
        <w:rPr>
          <w:rFonts w:cstheme="minorHAnsi"/>
          <w:sz w:val="24"/>
          <w:szCs w:val="24"/>
        </w:rPr>
        <w:t xml:space="preserve">although </w:t>
      </w:r>
      <w:r w:rsidR="00335734">
        <w:rPr>
          <w:rFonts w:cstheme="minorHAnsi"/>
          <w:sz w:val="24"/>
          <w:szCs w:val="24"/>
        </w:rPr>
        <w:t xml:space="preserve">the date of </w:t>
      </w:r>
      <w:r w:rsidR="00D16DFC">
        <w:rPr>
          <w:rFonts w:cstheme="minorHAnsi"/>
          <w:sz w:val="24"/>
          <w:szCs w:val="24"/>
        </w:rPr>
        <w:t xml:space="preserve">the </w:t>
      </w:r>
      <w:r w:rsidR="00335734" w:rsidRPr="00D16DFC">
        <w:rPr>
          <w:rFonts w:cstheme="minorHAnsi"/>
          <w:noProof/>
          <w:sz w:val="24"/>
          <w:szCs w:val="24"/>
        </w:rPr>
        <w:t>first</w:t>
      </w:r>
      <w:r w:rsidR="00335734">
        <w:rPr>
          <w:rFonts w:cstheme="minorHAnsi"/>
          <w:sz w:val="24"/>
          <w:szCs w:val="24"/>
        </w:rPr>
        <w:t xml:space="preserve"> cluster computer invented is unknown</w:t>
      </w:r>
      <w:r w:rsidR="00731B2E">
        <w:rPr>
          <w:rFonts w:cstheme="minorHAnsi"/>
          <w:sz w:val="24"/>
          <w:szCs w:val="24"/>
        </w:rPr>
        <w:t xml:space="preserve">, </w:t>
      </w:r>
      <w:r w:rsidR="00E96F12">
        <w:rPr>
          <w:rFonts w:cstheme="minorHAnsi"/>
          <w:sz w:val="24"/>
          <w:szCs w:val="24"/>
        </w:rPr>
        <w:t xml:space="preserve">it is known that </w:t>
      </w:r>
      <w:r w:rsidR="00731B2E">
        <w:rPr>
          <w:rFonts w:cstheme="minorHAnsi"/>
          <w:sz w:val="24"/>
          <w:szCs w:val="24"/>
        </w:rPr>
        <w:t xml:space="preserve">the development of the cluster computers </w:t>
      </w:r>
      <w:r w:rsidR="00D16DFC">
        <w:rPr>
          <w:rFonts w:cstheme="minorHAnsi"/>
          <w:noProof/>
          <w:sz w:val="24"/>
          <w:szCs w:val="24"/>
        </w:rPr>
        <w:t>is</w:t>
      </w:r>
      <w:r w:rsidR="00731B2E">
        <w:rPr>
          <w:rFonts w:cstheme="minorHAnsi"/>
          <w:sz w:val="24"/>
          <w:szCs w:val="24"/>
        </w:rPr>
        <w:t xml:space="preserve"> underpinned by packet switching networks that conceptually invented by the RAND Corporation in 1962</w:t>
      </w:r>
      <w:r w:rsidR="00742811">
        <w:rPr>
          <w:rFonts w:cstheme="minorHAnsi"/>
          <w:sz w:val="24"/>
          <w:szCs w:val="24"/>
        </w:rPr>
        <w:t>. The packet switching concept made it possible for the Internet in the manner that we know today and the Internet can be considered as the mother of all computer clusters</w:t>
      </w:r>
      <w:r w:rsidR="00A8257C">
        <w:rPr>
          <w:rFonts w:cstheme="minorHAnsi"/>
          <w:sz w:val="24"/>
          <w:szCs w:val="24"/>
        </w:rPr>
        <w:t xml:space="preserve">, but the essential reason causing computer clusters to thrive is the development of Parallel </w:t>
      </w:r>
      <w:r w:rsidR="00D16DFC">
        <w:rPr>
          <w:rFonts w:cstheme="minorHAnsi"/>
          <w:noProof/>
          <w:sz w:val="24"/>
          <w:szCs w:val="24"/>
        </w:rPr>
        <w:t>V</w:t>
      </w:r>
      <w:r w:rsidR="00A8257C" w:rsidRPr="00D16DFC">
        <w:rPr>
          <w:rFonts w:cstheme="minorHAnsi"/>
          <w:noProof/>
          <w:sz w:val="24"/>
          <w:szCs w:val="24"/>
        </w:rPr>
        <w:t>irtual</w:t>
      </w:r>
      <w:r w:rsidR="00A8257C">
        <w:rPr>
          <w:rFonts w:cstheme="minorHAnsi"/>
          <w:sz w:val="24"/>
          <w:szCs w:val="24"/>
        </w:rPr>
        <w:t xml:space="preserve"> Machine (PVM) software</w:t>
      </w:r>
      <w:r w:rsidR="00B862EB">
        <w:rPr>
          <w:rFonts w:cstheme="minorHAnsi"/>
          <w:sz w:val="24"/>
          <w:szCs w:val="24"/>
        </w:rPr>
        <w:t>, which was an open source software based on TCP/IP communication</w:t>
      </w:r>
      <w:r w:rsidR="007D0239">
        <w:rPr>
          <w:rFonts w:cstheme="minorHAnsi"/>
          <w:sz w:val="24"/>
          <w:szCs w:val="24"/>
        </w:rPr>
        <w:t>,</w:t>
      </w:r>
      <w:r w:rsidR="00A8257C">
        <w:rPr>
          <w:rFonts w:cstheme="minorHAnsi"/>
          <w:sz w:val="24"/>
          <w:szCs w:val="24"/>
        </w:rPr>
        <w:t xml:space="preserve"> in 1989</w:t>
      </w:r>
      <w:r w:rsidR="00731B2E">
        <w:rPr>
          <w:rFonts w:cstheme="minorHAnsi"/>
          <w:sz w:val="24"/>
          <w:szCs w:val="24"/>
        </w:rPr>
        <w:t xml:space="preserve"> </w:t>
      </w:r>
      <w:r w:rsidR="00335734">
        <w:rPr>
          <w:rFonts w:cstheme="minorHAnsi"/>
          <w:sz w:val="24"/>
          <w:szCs w:val="24"/>
        </w:rPr>
        <w:t>[3].</w:t>
      </w:r>
      <w:r w:rsidR="00FB1541">
        <w:rPr>
          <w:rFonts w:cstheme="minorHAnsi"/>
          <w:sz w:val="24"/>
          <w:szCs w:val="24"/>
        </w:rPr>
        <w:t xml:space="preserve"> The first computer cluster made out of commodity computers, which were inexpensive network PCs, was Beowulf cluster, which was a NASA project to build a supercomputer [4].</w:t>
      </w:r>
    </w:p>
    <w:p w:rsidR="00BB736D" w:rsidRDefault="00BB736D" w:rsidP="00BB736D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518603" cy="3900196"/>
            <wp:effectExtent l="0" t="0" r="6350" b="5080"/>
            <wp:docPr id="1" name="Picture 1" descr="https://upload.wikimedia.org/wikipedia/commons/4/40/Beowu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4/40/Beowul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066" cy="39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E8F" w:rsidRDefault="00BB736D" w:rsidP="00BB736D">
      <w:pPr>
        <w:pStyle w:val="Caption"/>
        <w:jc w:val="center"/>
      </w:pPr>
      <w:r>
        <w:t xml:space="preserve">Figure </w:t>
      </w:r>
      <w:fldSimple w:instr=" SEQ Figure \* ARABIC ">
        <w:r w:rsidR="00BC5683">
          <w:rPr>
            <w:noProof/>
          </w:rPr>
          <w:t>1</w:t>
        </w:r>
      </w:fldSimple>
      <w:r>
        <w:t xml:space="preserve"> </w:t>
      </w:r>
      <w:r w:rsidR="00D7760B">
        <w:t>a</w:t>
      </w:r>
      <w:r>
        <w:t xml:space="preserve"> typical Beowulf Cluster Configuration</w:t>
      </w:r>
      <w:r w:rsidR="00C33AE0">
        <w:t xml:space="preserve"> [5]</w:t>
      </w:r>
    </w:p>
    <w:p w:rsidR="00D7760B" w:rsidRPr="00D7760B" w:rsidRDefault="00696B98" w:rsidP="00D7760B">
      <w:r>
        <w:t xml:space="preserve">The Beowulf configuration that you see above is a system which constitutes of one server node, which controls the whole cluster and is a gateway to the general purpose network of the organization, and five </w:t>
      </w:r>
      <w:r w:rsidR="00BD3088">
        <w:t xml:space="preserve">dummy </w:t>
      </w:r>
      <w:r>
        <w:t>client nodes</w:t>
      </w:r>
      <w:r w:rsidR="002824FA">
        <w:t xml:space="preserve"> connected each other</w:t>
      </w:r>
      <w:r w:rsidR="008350BD">
        <w:t xml:space="preserve"> </w:t>
      </w:r>
      <w:r w:rsidR="00877BF2">
        <w:t>via a switch</w:t>
      </w:r>
      <w:r w:rsidR="00925373">
        <w:t>.</w:t>
      </w:r>
      <w:r w:rsidR="001B3523">
        <w:t xml:space="preserve"> </w:t>
      </w:r>
      <w:r w:rsidR="001B3523" w:rsidRPr="007E3F53">
        <w:rPr>
          <w:noProof/>
        </w:rPr>
        <w:t>Also</w:t>
      </w:r>
      <w:r w:rsidR="007E3F53">
        <w:rPr>
          <w:noProof/>
        </w:rPr>
        <w:t>,</w:t>
      </w:r>
      <w:r w:rsidR="001B3523">
        <w:t xml:space="preserve"> they have a disk-less configuration, they </w:t>
      </w:r>
      <w:r w:rsidR="001B3523" w:rsidRPr="007E3F53">
        <w:rPr>
          <w:noProof/>
        </w:rPr>
        <w:t>share</w:t>
      </w:r>
      <w:r w:rsidR="001B3523">
        <w:t xml:space="preserve"> the sa</w:t>
      </w:r>
      <w:r w:rsidR="006D389F">
        <w:t>me storage devices</w:t>
      </w:r>
      <w:r w:rsidR="001B3523">
        <w:t>.</w:t>
      </w:r>
      <w:r w:rsidR="00925373">
        <w:t xml:space="preserve"> Finally</w:t>
      </w:r>
      <w:r w:rsidR="00983B0F">
        <w:t>,</w:t>
      </w:r>
      <w:r w:rsidR="00925373">
        <w:t xml:space="preserve"> Beowulf is a technology of clustering computers to form a parallel, virtual supercomputers</w:t>
      </w:r>
      <w:r w:rsidR="00601012">
        <w:t xml:space="preserve"> </w:t>
      </w:r>
      <w:r w:rsidR="008350BD">
        <w:t>[6]</w:t>
      </w:r>
      <w:r w:rsidR="001378FE">
        <w:t>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Remaining Research</w:t>
      </w:r>
    </w:p>
    <w:p w:rsidR="00353AA1" w:rsidRDefault="00064FD3" w:rsidP="005242E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, </w:t>
      </w:r>
      <w:r w:rsidR="00353AA1">
        <w:rPr>
          <w:rFonts w:cstheme="minorHAnsi"/>
          <w:sz w:val="24"/>
          <w:szCs w:val="24"/>
        </w:rPr>
        <w:t xml:space="preserve">I will </w:t>
      </w:r>
      <w:r w:rsidR="00D27829">
        <w:rPr>
          <w:rFonts w:cstheme="minorHAnsi"/>
          <w:sz w:val="24"/>
          <w:szCs w:val="24"/>
        </w:rPr>
        <w:t>granulate</w:t>
      </w:r>
      <w:r w:rsidR="00353AA1">
        <w:rPr>
          <w:rFonts w:cstheme="minorHAnsi"/>
          <w:sz w:val="24"/>
          <w:szCs w:val="24"/>
        </w:rPr>
        <w:t xml:space="preserve"> </w:t>
      </w:r>
      <w:r w:rsidR="00D27829">
        <w:rPr>
          <w:rFonts w:cstheme="minorHAnsi"/>
          <w:sz w:val="24"/>
          <w:szCs w:val="24"/>
        </w:rPr>
        <w:t xml:space="preserve">into </w:t>
      </w:r>
      <w:r w:rsidR="003E376D">
        <w:rPr>
          <w:rFonts w:cstheme="minorHAnsi"/>
          <w:sz w:val="24"/>
          <w:szCs w:val="24"/>
        </w:rPr>
        <w:t xml:space="preserve">the </w:t>
      </w:r>
      <w:r w:rsidR="00D27829">
        <w:rPr>
          <w:rFonts w:cstheme="minorHAnsi"/>
          <w:sz w:val="24"/>
          <w:szCs w:val="24"/>
        </w:rPr>
        <w:t xml:space="preserve">details of </w:t>
      </w:r>
      <w:r w:rsidR="00353AA1">
        <w:rPr>
          <w:rFonts w:cstheme="minorHAnsi"/>
          <w:sz w:val="24"/>
          <w:szCs w:val="24"/>
        </w:rPr>
        <w:t>the</w:t>
      </w:r>
      <w:r w:rsidR="00A95E8F">
        <w:rPr>
          <w:rFonts w:cstheme="minorHAnsi"/>
          <w:sz w:val="24"/>
          <w:szCs w:val="24"/>
        </w:rPr>
        <w:t xml:space="preserve"> </w:t>
      </w:r>
      <w:r w:rsidR="00BB736D">
        <w:rPr>
          <w:rFonts w:cstheme="minorHAnsi"/>
          <w:sz w:val="24"/>
          <w:szCs w:val="24"/>
        </w:rPr>
        <w:t>attributes of computer clusters such as high availability</w:t>
      </w:r>
      <w:r w:rsidR="005B0069">
        <w:rPr>
          <w:rFonts w:cstheme="minorHAnsi"/>
          <w:sz w:val="24"/>
          <w:szCs w:val="24"/>
        </w:rPr>
        <w:t xml:space="preserve"> and load balancing</w:t>
      </w:r>
      <w:r w:rsidR="00B320EB">
        <w:rPr>
          <w:rFonts w:cstheme="minorHAnsi"/>
          <w:sz w:val="24"/>
          <w:szCs w:val="24"/>
        </w:rPr>
        <w:t xml:space="preserve">. </w:t>
      </w:r>
      <w:r w:rsidR="00CA6D86">
        <w:rPr>
          <w:rFonts w:cstheme="minorHAnsi"/>
          <w:sz w:val="24"/>
          <w:szCs w:val="24"/>
        </w:rPr>
        <w:t>Then, I will look at where</w:t>
      </w:r>
      <w:r w:rsidR="00153E0D">
        <w:rPr>
          <w:rFonts w:cstheme="minorHAnsi"/>
          <w:sz w:val="24"/>
          <w:szCs w:val="24"/>
        </w:rPr>
        <w:t xml:space="preserve"> and how</w:t>
      </w:r>
      <w:r w:rsidR="00CA6D86">
        <w:rPr>
          <w:rFonts w:cstheme="minorHAnsi"/>
          <w:sz w:val="24"/>
          <w:szCs w:val="24"/>
        </w:rPr>
        <w:t xml:space="preserve"> the computer clusters are being used now</w:t>
      </w:r>
      <w:r w:rsidR="003D04E7">
        <w:rPr>
          <w:rFonts w:cstheme="minorHAnsi"/>
          <w:sz w:val="24"/>
          <w:szCs w:val="24"/>
        </w:rPr>
        <w:t xml:space="preserve"> to solve </w:t>
      </w:r>
      <w:bookmarkStart w:id="0" w:name="_GoBack"/>
      <w:bookmarkEnd w:id="0"/>
      <w:r w:rsidR="003D04E7" w:rsidRPr="007E3F53">
        <w:rPr>
          <w:rFonts w:cstheme="minorHAnsi"/>
          <w:noProof/>
          <w:sz w:val="24"/>
          <w:szCs w:val="24"/>
        </w:rPr>
        <w:t>real</w:t>
      </w:r>
      <w:r w:rsidR="007E3F53">
        <w:rPr>
          <w:rFonts w:cstheme="minorHAnsi"/>
          <w:noProof/>
          <w:sz w:val="24"/>
          <w:szCs w:val="24"/>
        </w:rPr>
        <w:t>-</w:t>
      </w:r>
      <w:r w:rsidR="003D04E7" w:rsidRPr="007E3F53">
        <w:rPr>
          <w:rFonts w:cstheme="minorHAnsi"/>
          <w:noProof/>
          <w:sz w:val="24"/>
          <w:szCs w:val="24"/>
        </w:rPr>
        <w:t>life</w:t>
      </w:r>
      <w:r w:rsidR="003D04E7">
        <w:rPr>
          <w:rFonts w:cstheme="minorHAnsi"/>
          <w:sz w:val="24"/>
          <w:szCs w:val="24"/>
        </w:rPr>
        <w:t xml:space="preserve"> problems</w:t>
      </w:r>
      <w:r w:rsidR="00153E0D">
        <w:rPr>
          <w:rFonts w:cstheme="minorHAnsi"/>
          <w:sz w:val="24"/>
          <w:szCs w:val="24"/>
        </w:rPr>
        <w:t>.</w:t>
      </w:r>
    </w:p>
    <w:p w:rsidR="00203306" w:rsidRDefault="00064FD3" w:rsidP="00B03CC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cond, I will address the</w:t>
      </w:r>
      <w:r w:rsidR="00CA6D86">
        <w:rPr>
          <w:rFonts w:cstheme="minorHAnsi"/>
          <w:sz w:val="24"/>
          <w:szCs w:val="24"/>
        </w:rPr>
        <w:t xml:space="preserve"> message passing</w:t>
      </w:r>
      <w:r>
        <w:rPr>
          <w:rFonts w:cstheme="minorHAnsi"/>
          <w:sz w:val="24"/>
          <w:szCs w:val="24"/>
        </w:rPr>
        <w:t xml:space="preserve"> </w:t>
      </w:r>
      <w:r w:rsidR="009A39BB">
        <w:rPr>
          <w:rFonts w:cstheme="minorHAnsi"/>
          <w:sz w:val="24"/>
          <w:szCs w:val="24"/>
        </w:rPr>
        <w:t>approaches</w:t>
      </w:r>
      <w:r w:rsidR="007B7E0D">
        <w:rPr>
          <w:rFonts w:cstheme="minorHAnsi"/>
          <w:sz w:val="24"/>
          <w:szCs w:val="24"/>
        </w:rPr>
        <w:t xml:space="preserve">, which </w:t>
      </w:r>
      <w:r w:rsidR="009A39BB">
        <w:rPr>
          <w:rFonts w:cstheme="minorHAnsi"/>
          <w:sz w:val="24"/>
          <w:szCs w:val="24"/>
        </w:rPr>
        <w:t xml:space="preserve">are used in the communication between </w:t>
      </w:r>
      <w:r w:rsidR="00FD036C">
        <w:rPr>
          <w:rFonts w:cstheme="minorHAnsi"/>
          <w:sz w:val="24"/>
          <w:szCs w:val="24"/>
        </w:rPr>
        <w:t>computers in a cluster</w:t>
      </w:r>
      <w:r w:rsidR="007B7E0D">
        <w:rPr>
          <w:rFonts w:cstheme="minorHAnsi"/>
          <w:sz w:val="24"/>
          <w:szCs w:val="24"/>
        </w:rPr>
        <w:t>, such as Parallel Virtual Machine (PVM) and Message Passing Interface (MPI)</w:t>
      </w:r>
      <w:r w:rsidR="009A39BB">
        <w:rPr>
          <w:rFonts w:cstheme="minorHAnsi"/>
          <w:sz w:val="24"/>
          <w:szCs w:val="24"/>
        </w:rPr>
        <w:t>.</w:t>
      </w:r>
      <w:r w:rsidR="00BE3290">
        <w:rPr>
          <w:rFonts w:cstheme="minorHAnsi"/>
          <w:sz w:val="24"/>
          <w:szCs w:val="24"/>
        </w:rPr>
        <w:t xml:space="preserve"> I think also to put a few pseudo codes to exemplify the implementation of message passing methods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nclusion</w:t>
      </w:r>
    </w:p>
    <w:p w:rsidR="00B97C28" w:rsidRPr="00164A4F" w:rsidRDefault="00A83AE8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s progress report updated you on the status of my survey on </w:t>
      </w:r>
      <w:r w:rsidR="005B6E25">
        <w:rPr>
          <w:rFonts w:cstheme="minorHAnsi"/>
          <w:sz w:val="24"/>
          <w:szCs w:val="24"/>
        </w:rPr>
        <w:t>software engineering for message passing parallel clusters</w:t>
      </w:r>
      <w:r>
        <w:rPr>
          <w:rFonts w:cstheme="minorHAnsi"/>
          <w:sz w:val="24"/>
          <w:szCs w:val="24"/>
        </w:rPr>
        <w:t xml:space="preserve">. I am on schedule </w:t>
      </w:r>
      <w:r w:rsidR="006E6E96">
        <w:rPr>
          <w:rFonts w:cstheme="minorHAnsi"/>
          <w:sz w:val="24"/>
          <w:szCs w:val="24"/>
        </w:rPr>
        <w:t xml:space="preserve">so far </w:t>
      </w:r>
      <w:r>
        <w:rPr>
          <w:rFonts w:cstheme="minorHAnsi"/>
          <w:sz w:val="24"/>
          <w:szCs w:val="24"/>
        </w:rPr>
        <w:t>and complete the sur</w:t>
      </w:r>
      <w:r w:rsidR="00082D0F">
        <w:rPr>
          <w:rFonts w:cstheme="minorHAnsi"/>
          <w:sz w:val="24"/>
          <w:szCs w:val="24"/>
        </w:rPr>
        <w:t>vey by the deadline, May 14, 2018</w:t>
      </w:r>
      <w:r>
        <w:rPr>
          <w:rFonts w:cstheme="minorHAnsi"/>
          <w:sz w:val="24"/>
          <w:szCs w:val="24"/>
        </w:rPr>
        <w:t>.</w:t>
      </w:r>
    </w:p>
    <w:p w:rsidR="00A34E00" w:rsidRPr="00164A4F" w:rsidRDefault="00F92C48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lastRenderedPageBreak/>
        <w:t>References</w:t>
      </w:r>
    </w:p>
    <w:p w:rsidR="006B000B" w:rsidRPr="004A5E4E" w:rsidRDefault="009D311D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1]</w:t>
      </w:r>
      <w:r w:rsidRPr="004A5E4E">
        <w:rPr>
          <w:rFonts w:cstheme="minorHAnsi"/>
          <w:sz w:val="20"/>
          <w:szCs w:val="24"/>
        </w:rPr>
        <w:t xml:space="preserve"> </w:t>
      </w:r>
      <w:r w:rsidR="00D27A8C">
        <w:rPr>
          <w:rFonts w:cstheme="minorHAnsi"/>
          <w:i/>
          <w:sz w:val="20"/>
          <w:szCs w:val="24"/>
        </w:rPr>
        <w:t>Message Passing</w:t>
      </w:r>
      <w:r w:rsidR="008321C5">
        <w:rPr>
          <w:rFonts w:cstheme="minorHAnsi"/>
          <w:sz w:val="20"/>
          <w:szCs w:val="24"/>
        </w:rPr>
        <w:t>. (201</w:t>
      </w:r>
      <w:r w:rsidR="00783B69">
        <w:rPr>
          <w:rFonts w:cstheme="minorHAnsi"/>
          <w:sz w:val="20"/>
          <w:szCs w:val="24"/>
        </w:rPr>
        <w:t>8</w:t>
      </w:r>
      <w:r w:rsidR="008321C5">
        <w:rPr>
          <w:rFonts w:cstheme="minorHAnsi"/>
          <w:sz w:val="20"/>
          <w:szCs w:val="24"/>
        </w:rPr>
        <w:t xml:space="preserve">). Retrieved from </w:t>
      </w:r>
      <w:hyperlink r:id="rId10" w:history="1">
        <w:r w:rsidR="008321C5" w:rsidRPr="00A9043E">
          <w:rPr>
            <w:rStyle w:val="Hyperlink"/>
            <w:rFonts w:cstheme="minorHAnsi"/>
            <w:sz w:val="20"/>
            <w:szCs w:val="24"/>
          </w:rPr>
          <w:t>https://en.wikipedia.org/wiki/Message_passing</w:t>
        </w:r>
      </w:hyperlink>
    </w:p>
    <w:p w:rsidR="002E5D9E" w:rsidRPr="004A5E4E" w:rsidRDefault="002E5D9E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D311D" w:rsidRPr="0007197E">
        <w:rPr>
          <w:rFonts w:cstheme="minorHAnsi"/>
          <w:b/>
          <w:sz w:val="20"/>
          <w:szCs w:val="24"/>
        </w:rPr>
        <w:t>2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B52E13">
        <w:rPr>
          <w:rFonts w:cstheme="minorHAnsi"/>
          <w:i/>
          <w:sz w:val="20"/>
          <w:szCs w:val="24"/>
        </w:rPr>
        <w:t>Clustering: A basis 101 tutorial</w:t>
      </w:r>
      <w:r w:rsidR="00783B69">
        <w:rPr>
          <w:rFonts w:cstheme="minorHAnsi"/>
          <w:sz w:val="20"/>
          <w:szCs w:val="24"/>
        </w:rPr>
        <w:t>. (2018</w:t>
      </w:r>
      <w:r w:rsidRPr="004A5E4E">
        <w:rPr>
          <w:rFonts w:cstheme="minorHAnsi"/>
          <w:sz w:val="20"/>
          <w:szCs w:val="24"/>
        </w:rPr>
        <w:t xml:space="preserve">). Retrieved from </w:t>
      </w:r>
      <w:hyperlink r:id="rId11" w:history="1">
        <w:r w:rsidR="00B52E13" w:rsidRPr="00B52E13">
          <w:rPr>
            <w:rStyle w:val="Hyperlink"/>
            <w:rFonts w:cstheme="minorHAnsi"/>
            <w:sz w:val="20"/>
            <w:szCs w:val="24"/>
          </w:rPr>
          <w:t>https://www.ibm.com/developerworks/aix/tutorials/clustering/clustering.html</w:t>
        </w:r>
      </w:hyperlink>
    </w:p>
    <w:p w:rsidR="00483A83" w:rsidRPr="004A5E4E" w:rsidRDefault="00483A83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B5926" w:rsidRPr="0007197E">
        <w:rPr>
          <w:rFonts w:cstheme="minorHAnsi"/>
          <w:b/>
          <w:sz w:val="20"/>
          <w:szCs w:val="24"/>
        </w:rPr>
        <w:t>3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9763B7">
        <w:rPr>
          <w:rFonts w:cstheme="minorHAnsi"/>
          <w:sz w:val="20"/>
          <w:szCs w:val="24"/>
        </w:rPr>
        <w:t xml:space="preserve">History of </w:t>
      </w:r>
      <w:r w:rsidR="009763B7" w:rsidRPr="00D16DFC">
        <w:rPr>
          <w:rFonts w:cstheme="minorHAnsi"/>
          <w:noProof/>
          <w:sz w:val="20"/>
          <w:szCs w:val="24"/>
        </w:rPr>
        <w:t>computer</w:t>
      </w:r>
      <w:r w:rsidR="009763B7">
        <w:rPr>
          <w:rFonts w:cstheme="minorHAnsi"/>
          <w:sz w:val="20"/>
          <w:szCs w:val="24"/>
        </w:rPr>
        <w:t xml:space="preserve"> cluster. (2018). Retrieved from </w:t>
      </w:r>
      <w:hyperlink r:id="rId12" w:history="1">
        <w:r w:rsidR="009763B7" w:rsidRPr="009763B7">
          <w:rPr>
            <w:rStyle w:val="Hyperlink"/>
            <w:rFonts w:cstheme="minorHAnsi"/>
            <w:sz w:val="20"/>
            <w:szCs w:val="24"/>
          </w:rPr>
          <w:t>https://en.wikipedia.org/wiki/History_of_computer_clusters</w:t>
        </w:r>
      </w:hyperlink>
    </w:p>
    <w:p w:rsidR="00AB1656" w:rsidRDefault="009B5926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4]</w:t>
      </w:r>
      <w:r w:rsidRPr="004A5E4E">
        <w:rPr>
          <w:rFonts w:cstheme="minorHAnsi"/>
          <w:sz w:val="20"/>
          <w:szCs w:val="24"/>
        </w:rPr>
        <w:t xml:space="preserve"> </w:t>
      </w:r>
      <w:r w:rsidR="00AB1656">
        <w:rPr>
          <w:rFonts w:cstheme="minorHAnsi"/>
          <w:sz w:val="20"/>
          <w:szCs w:val="24"/>
        </w:rPr>
        <w:t xml:space="preserve">Overview – History (2018). Retrieved from </w:t>
      </w:r>
      <w:hyperlink r:id="rId13" w:history="1">
        <w:r w:rsidR="00AB1656" w:rsidRPr="00AB1656">
          <w:rPr>
            <w:rStyle w:val="Hyperlink"/>
            <w:rFonts w:cstheme="minorHAnsi"/>
            <w:sz w:val="20"/>
            <w:szCs w:val="24"/>
          </w:rPr>
          <w:t>http://www.beowulf.org/overview/history.html</w:t>
        </w:r>
      </w:hyperlink>
    </w:p>
    <w:p w:rsidR="00487DEE" w:rsidRDefault="00F26158" w:rsidP="007B42A1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5]</w:t>
      </w:r>
      <w:r w:rsidR="007B42A1" w:rsidRPr="004A5E4E">
        <w:rPr>
          <w:rFonts w:cstheme="minorHAnsi"/>
          <w:sz w:val="20"/>
          <w:szCs w:val="24"/>
        </w:rPr>
        <w:t xml:space="preserve"> </w:t>
      </w:r>
      <w:r w:rsidR="00AF2080">
        <w:rPr>
          <w:rFonts w:cstheme="minorHAnsi"/>
          <w:sz w:val="20"/>
          <w:szCs w:val="24"/>
        </w:rPr>
        <w:t xml:space="preserve">Computer Cluster </w:t>
      </w:r>
      <w:r w:rsidR="007B42A1">
        <w:rPr>
          <w:rFonts w:cstheme="minorHAnsi"/>
          <w:sz w:val="20"/>
          <w:szCs w:val="24"/>
        </w:rPr>
        <w:t xml:space="preserve">(2018). Retrieved from </w:t>
      </w:r>
      <w:hyperlink r:id="rId14" w:history="1">
        <w:r w:rsidR="007B42A1" w:rsidRPr="007B42A1">
          <w:rPr>
            <w:rStyle w:val="Hyperlink"/>
            <w:rFonts w:cstheme="minorHAnsi"/>
            <w:sz w:val="20"/>
            <w:szCs w:val="24"/>
          </w:rPr>
          <w:t>https://en.wikipedia.org/wiki/Computer_cluster</w:t>
        </w:r>
      </w:hyperlink>
    </w:p>
    <w:p w:rsidR="005F6FEC" w:rsidRPr="00296CDF" w:rsidRDefault="005F6FEC" w:rsidP="005F6FEC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>
        <w:rPr>
          <w:rFonts w:cstheme="minorHAnsi"/>
          <w:b/>
          <w:sz w:val="20"/>
          <w:szCs w:val="24"/>
        </w:rPr>
        <w:t>6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>Beowulf</w:t>
      </w:r>
      <w:r>
        <w:rPr>
          <w:rFonts w:cstheme="minorHAnsi"/>
          <w:sz w:val="20"/>
          <w:szCs w:val="24"/>
        </w:rPr>
        <w:t xml:space="preserve"> Cluster (2018). Retrieved from </w:t>
      </w:r>
      <w:hyperlink r:id="rId15" w:history="1">
        <w:r w:rsidRPr="005F6FEC">
          <w:rPr>
            <w:rStyle w:val="Hyperlink"/>
            <w:rFonts w:cstheme="minorHAnsi"/>
            <w:sz w:val="20"/>
            <w:szCs w:val="24"/>
          </w:rPr>
          <w:t>https://en.wikipedia.org/wiki/Beowulf_cluster</w:t>
        </w:r>
      </w:hyperlink>
    </w:p>
    <w:p w:rsidR="005F6FEC" w:rsidRPr="00296CDF" w:rsidRDefault="005F6FEC" w:rsidP="007B42A1">
      <w:pPr>
        <w:spacing w:after="80"/>
        <w:rPr>
          <w:rFonts w:cstheme="minorHAnsi"/>
          <w:sz w:val="20"/>
          <w:szCs w:val="24"/>
        </w:rPr>
      </w:pPr>
    </w:p>
    <w:sectPr w:rsidR="005F6FEC" w:rsidRPr="00296CDF" w:rsidSect="00DA224A">
      <w:footerReference w:type="default" r:id="rId16"/>
      <w:headerReference w:type="first" r:id="rId17"/>
      <w:pgSz w:w="12240" w:h="15840"/>
      <w:pgMar w:top="1440" w:right="1440" w:bottom="144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9EB" w:rsidRDefault="003F49EB" w:rsidP="00CD2D79">
      <w:pPr>
        <w:spacing w:after="0" w:line="240" w:lineRule="auto"/>
      </w:pPr>
      <w:r>
        <w:separator/>
      </w:r>
    </w:p>
  </w:endnote>
  <w:endnote w:type="continuationSeparator" w:id="0">
    <w:p w:rsidR="003F49EB" w:rsidRDefault="003F49EB" w:rsidP="00CD2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89142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58C7" w:rsidRDefault="008758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68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758C7" w:rsidRPr="00CD2D79" w:rsidRDefault="008758C7" w:rsidP="00CD2D79">
    <w:pPr>
      <w:pStyle w:val="Footer"/>
      <w:jc w:val="right"/>
      <w:rPr>
        <w:lang w:val="tr-T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9EB" w:rsidRDefault="003F49EB" w:rsidP="00CD2D79">
      <w:pPr>
        <w:spacing w:after="0" w:line="240" w:lineRule="auto"/>
      </w:pPr>
      <w:r>
        <w:separator/>
      </w:r>
    </w:p>
  </w:footnote>
  <w:footnote w:type="continuationSeparator" w:id="0">
    <w:p w:rsidR="003F49EB" w:rsidRDefault="003F49EB" w:rsidP="00CD2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58C7" w:rsidRDefault="008758C7">
    <w:pPr>
      <w:pStyle w:val="Header"/>
    </w:pPr>
    <w:r w:rsidRPr="00182482">
      <w:rPr>
        <w:noProof/>
      </w:rPr>
      <w:drawing>
        <wp:inline distT="0" distB="0" distL="0" distR="0" wp14:anchorId="452C363F" wp14:editId="4C29D924">
          <wp:extent cx="525439" cy="513762"/>
          <wp:effectExtent l="0" t="0" r="8255" b="635"/>
          <wp:docPr id="2" name="Picture 2" descr="C:\Users\e062078\BOU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062078\BOU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773" cy="544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D7F08"/>
    <w:multiLevelType w:val="hybridMultilevel"/>
    <w:tmpl w:val="51CC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A0CFF"/>
    <w:multiLevelType w:val="hybridMultilevel"/>
    <w:tmpl w:val="A692A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12025"/>
    <w:multiLevelType w:val="hybridMultilevel"/>
    <w:tmpl w:val="A434124A"/>
    <w:lvl w:ilvl="0" w:tplc="1D0EF70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zY0sTAyNzI2sTBT0lEKTi0uzszPAykwqgUAe/+pWCwAAAA="/>
  </w:docVars>
  <w:rsids>
    <w:rsidRoot w:val="006A7098"/>
    <w:rsid w:val="00014FF6"/>
    <w:rsid w:val="00017368"/>
    <w:rsid w:val="00030C24"/>
    <w:rsid w:val="0003164E"/>
    <w:rsid w:val="000371A7"/>
    <w:rsid w:val="00055633"/>
    <w:rsid w:val="00064FD3"/>
    <w:rsid w:val="0007197E"/>
    <w:rsid w:val="00082D0F"/>
    <w:rsid w:val="000A3679"/>
    <w:rsid w:val="000B4640"/>
    <w:rsid w:val="000C5458"/>
    <w:rsid w:val="000D16BD"/>
    <w:rsid w:val="000F2269"/>
    <w:rsid w:val="000F4826"/>
    <w:rsid w:val="00125EF8"/>
    <w:rsid w:val="001345FE"/>
    <w:rsid w:val="001378FE"/>
    <w:rsid w:val="0014082A"/>
    <w:rsid w:val="00153E0D"/>
    <w:rsid w:val="00164766"/>
    <w:rsid w:val="00164A4F"/>
    <w:rsid w:val="00176EA7"/>
    <w:rsid w:val="00181919"/>
    <w:rsid w:val="001901F6"/>
    <w:rsid w:val="001B3523"/>
    <w:rsid w:val="001C7A00"/>
    <w:rsid w:val="001D53E8"/>
    <w:rsid w:val="001F3FC1"/>
    <w:rsid w:val="001F7B62"/>
    <w:rsid w:val="0020167B"/>
    <w:rsid w:val="00203306"/>
    <w:rsid w:val="00206935"/>
    <w:rsid w:val="0024364B"/>
    <w:rsid w:val="00246CA9"/>
    <w:rsid w:val="00264F77"/>
    <w:rsid w:val="002824FA"/>
    <w:rsid w:val="002968EC"/>
    <w:rsid w:val="00296CDF"/>
    <w:rsid w:val="002A5D6E"/>
    <w:rsid w:val="002A629B"/>
    <w:rsid w:val="002E21D8"/>
    <w:rsid w:val="002E5D9E"/>
    <w:rsid w:val="003134EE"/>
    <w:rsid w:val="00334E95"/>
    <w:rsid w:val="00335734"/>
    <w:rsid w:val="00335812"/>
    <w:rsid w:val="00353AA1"/>
    <w:rsid w:val="00363359"/>
    <w:rsid w:val="0038254D"/>
    <w:rsid w:val="003A2656"/>
    <w:rsid w:val="003C6D09"/>
    <w:rsid w:val="003D04E7"/>
    <w:rsid w:val="003D441B"/>
    <w:rsid w:val="003D6393"/>
    <w:rsid w:val="003E1566"/>
    <w:rsid w:val="003E376D"/>
    <w:rsid w:val="003F49EB"/>
    <w:rsid w:val="003F5BD6"/>
    <w:rsid w:val="00406036"/>
    <w:rsid w:val="004430CC"/>
    <w:rsid w:val="00463E15"/>
    <w:rsid w:val="00466C39"/>
    <w:rsid w:val="00483A83"/>
    <w:rsid w:val="00487DEE"/>
    <w:rsid w:val="004A5E4E"/>
    <w:rsid w:val="004B05E8"/>
    <w:rsid w:val="004E7ADA"/>
    <w:rsid w:val="004F302C"/>
    <w:rsid w:val="004F67B6"/>
    <w:rsid w:val="00510974"/>
    <w:rsid w:val="00510E8E"/>
    <w:rsid w:val="005242EC"/>
    <w:rsid w:val="0052619D"/>
    <w:rsid w:val="00536805"/>
    <w:rsid w:val="00551C30"/>
    <w:rsid w:val="00554876"/>
    <w:rsid w:val="00585945"/>
    <w:rsid w:val="005B0069"/>
    <w:rsid w:val="005B6E25"/>
    <w:rsid w:val="005D2058"/>
    <w:rsid w:val="005D27CC"/>
    <w:rsid w:val="005F6FEC"/>
    <w:rsid w:val="00601012"/>
    <w:rsid w:val="00601896"/>
    <w:rsid w:val="00604233"/>
    <w:rsid w:val="006077E6"/>
    <w:rsid w:val="006128E2"/>
    <w:rsid w:val="00627D68"/>
    <w:rsid w:val="006368B9"/>
    <w:rsid w:val="00645725"/>
    <w:rsid w:val="00645EC7"/>
    <w:rsid w:val="006535F7"/>
    <w:rsid w:val="00673355"/>
    <w:rsid w:val="006777E5"/>
    <w:rsid w:val="00696B98"/>
    <w:rsid w:val="006A2A33"/>
    <w:rsid w:val="006A7098"/>
    <w:rsid w:val="006B000B"/>
    <w:rsid w:val="006D26A6"/>
    <w:rsid w:val="006D389F"/>
    <w:rsid w:val="006D6E13"/>
    <w:rsid w:val="006E40FD"/>
    <w:rsid w:val="006E6E96"/>
    <w:rsid w:val="006F2476"/>
    <w:rsid w:val="006F29A0"/>
    <w:rsid w:val="006F2A9F"/>
    <w:rsid w:val="00700E44"/>
    <w:rsid w:val="0070532E"/>
    <w:rsid w:val="00712003"/>
    <w:rsid w:val="00731B2E"/>
    <w:rsid w:val="0073342C"/>
    <w:rsid w:val="007362EB"/>
    <w:rsid w:val="00742811"/>
    <w:rsid w:val="00783B69"/>
    <w:rsid w:val="007A72A2"/>
    <w:rsid w:val="007B14D3"/>
    <w:rsid w:val="007B42A1"/>
    <w:rsid w:val="007B796C"/>
    <w:rsid w:val="007B7E0D"/>
    <w:rsid w:val="007C6D3A"/>
    <w:rsid w:val="007D0239"/>
    <w:rsid w:val="007D4B66"/>
    <w:rsid w:val="007E3F53"/>
    <w:rsid w:val="00817098"/>
    <w:rsid w:val="0082382D"/>
    <w:rsid w:val="008264B0"/>
    <w:rsid w:val="008321C5"/>
    <w:rsid w:val="00833614"/>
    <w:rsid w:val="008350BD"/>
    <w:rsid w:val="008522DE"/>
    <w:rsid w:val="008758C7"/>
    <w:rsid w:val="00877BF2"/>
    <w:rsid w:val="00894AF1"/>
    <w:rsid w:val="00894C28"/>
    <w:rsid w:val="008A1849"/>
    <w:rsid w:val="008B7181"/>
    <w:rsid w:val="008C4561"/>
    <w:rsid w:val="009149B9"/>
    <w:rsid w:val="00915A0D"/>
    <w:rsid w:val="00917B5F"/>
    <w:rsid w:val="00925373"/>
    <w:rsid w:val="00935CCD"/>
    <w:rsid w:val="009446F4"/>
    <w:rsid w:val="009763B7"/>
    <w:rsid w:val="00983B0F"/>
    <w:rsid w:val="00986F61"/>
    <w:rsid w:val="009A002F"/>
    <w:rsid w:val="009A39BB"/>
    <w:rsid w:val="009A5505"/>
    <w:rsid w:val="009A5B06"/>
    <w:rsid w:val="009B5926"/>
    <w:rsid w:val="009B6948"/>
    <w:rsid w:val="009D305B"/>
    <w:rsid w:val="009D311D"/>
    <w:rsid w:val="009E45C7"/>
    <w:rsid w:val="009F6A74"/>
    <w:rsid w:val="00A02AB4"/>
    <w:rsid w:val="00A26430"/>
    <w:rsid w:val="00A30260"/>
    <w:rsid w:val="00A34E00"/>
    <w:rsid w:val="00A8257C"/>
    <w:rsid w:val="00A83AE8"/>
    <w:rsid w:val="00A9043E"/>
    <w:rsid w:val="00A90521"/>
    <w:rsid w:val="00A95E8F"/>
    <w:rsid w:val="00AB1656"/>
    <w:rsid w:val="00AC5348"/>
    <w:rsid w:val="00AE1CF1"/>
    <w:rsid w:val="00AF0AA9"/>
    <w:rsid w:val="00AF2080"/>
    <w:rsid w:val="00B03CC4"/>
    <w:rsid w:val="00B05F78"/>
    <w:rsid w:val="00B220F3"/>
    <w:rsid w:val="00B320EB"/>
    <w:rsid w:val="00B378A7"/>
    <w:rsid w:val="00B52E13"/>
    <w:rsid w:val="00B605CC"/>
    <w:rsid w:val="00B66824"/>
    <w:rsid w:val="00B862EB"/>
    <w:rsid w:val="00B97C28"/>
    <w:rsid w:val="00BB736D"/>
    <w:rsid w:val="00BC5683"/>
    <w:rsid w:val="00BD3088"/>
    <w:rsid w:val="00BD7F84"/>
    <w:rsid w:val="00BE3290"/>
    <w:rsid w:val="00C075E9"/>
    <w:rsid w:val="00C11460"/>
    <w:rsid w:val="00C11D8E"/>
    <w:rsid w:val="00C241CB"/>
    <w:rsid w:val="00C242EB"/>
    <w:rsid w:val="00C25AAE"/>
    <w:rsid w:val="00C33AE0"/>
    <w:rsid w:val="00C46CAA"/>
    <w:rsid w:val="00C662FE"/>
    <w:rsid w:val="00C7142D"/>
    <w:rsid w:val="00C72572"/>
    <w:rsid w:val="00CA3DF0"/>
    <w:rsid w:val="00CA6D86"/>
    <w:rsid w:val="00CC4854"/>
    <w:rsid w:val="00CD2D79"/>
    <w:rsid w:val="00CD44DD"/>
    <w:rsid w:val="00CF550F"/>
    <w:rsid w:val="00CF6E37"/>
    <w:rsid w:val="00D04F0B"/>
    <w:rsid w:val="00D16DFC"/>
    <w:rsid w:val="00D27829"/>
    <w:rsid w:val="00D27A8C"/>
    <w:rsid w:val="00D3283D"/>
    <w:rsid w:val="00D45149"/>
    <w:rsid w:val="00D7116A"/>
    <w:rsid w:val="00D7760B"/>
    <w:rsid w:val="00DA224A"/>
    <w:rsid w:val="00DA5783"/>
    <w:rsid w:val="00DC4DC9"/>
    <w:rsid w:val="00DD4FBF"/>
    <w:rsid w:val="00DE0738"/>
    <w:rsid w:val="00DE4057"/>
    <w:rsid w:val="00E049E4"/>
    <w:rsid w:val="00E061B6"/>
    <w:rsid w:val="00E07EF6"/>
    <w:rsid w:val="00E26E8C"/>
    <w:rsid w:val="00E315A0"/>
    <w:rsid w:val="00E603C7"/>
    <w:rsid w:val="00E96F12"/>
    <w:rsid w:val="00EA41F4"/>
    <w:rsid w:val="00EB48EF"/>
    <w:rsid w:val="00EC5AB1"/>
    <w:rsid w:val="00ED66FD"/>
    <w:rsid w:val="00EE7DD5"/>
    <w:rsid w:val="00F009E2"/>
    <w:rsid w:val="00F26158"/>
    <w:rsid w:val="00F37497"/>
    <w:rsid w:val="00F76CEE"/>
    <w:rsid w:val="00F92C48"/>
    <w:rsid w:val="00FB1541"/>
    <w:rsid w:val="00FD036C"/>
    <w:rsid w:val="00FD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D43F51-0F92-4F93-8C39-E9DDE88E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7D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D79"/>
  </w:style>
  <w:style w:type="paragraph" w:styleId="Footer">
    <w:name w:val="footer"/>
    <w:basedOn w:val="Normal"/>
    <w:link w:val="Foot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D79"/>
  </w:style>
  <w:style w:type="character" w:styleId="PlaceholderText">
    <w:name w:val="Placeholder Text"/>
    <w:basedOn w:val="DefaultParagraphFont"/>
    <w:uiPriority w:val="99"/>
    <w:semiHidden/>
    <w:rsid w:val="00DA22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A22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2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328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4FF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7D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Caption">
    <w:name w:val="caption"/>
    <w:basedOn w:val="Normal"/>
    <w:next w:val="Normal"/>
    <w:uiPriority w:val="35"/>
    <w:unhideWhenUsed/>
    <w:qFormat/>
    <w:rsid w:val="002016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0167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beowulf.org/overview/history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History_of_computer_cluster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m.com/developerworks/aix/tutorials/clustering/clustering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Beowulf_cluster" TargetMode="External"/><Relationship Id="rId10" Type="http://schemas.openxmlformats.org/officeDocument/2006/relationships/hyperlink" Target="https://en.wikipedia.org/wiki/Message_passi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n.wikipedia.org/wiki/Computer_clus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AEC923-FBFA-4491-BFCA-BD00FFA75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0</TotalTime>
  <Pages>1</Pages>
  <Words>676</Words>
  <Characters>385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terCard</Company>
  <LinksUpToDate>false</LinksUpToDate>
  <CharactersWithSpaces>4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, Taner</dc:creator>
  <cp:keywords/>
  <dc:description/>
  <cp:lastModifiedBy>Taner Esme</cp:lastModifiedBy>
  <cp:revision>188</cp:revision>
  <cp:lastPrinted>2018-04-01T21:00:00Z</cp:lastPrinted>
  <dcterms:created xsi:type="dcterms:W3CDTF">2017-10-29T09:39:00Z</dcterms:created>
  <dcterms:modified xsi:type="dcterms:W3CDTF">2018-04-01T21:00:00Z</dcterms:modified>
</cp:coreProperties>
</file>